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B72BE" w:rsidRPr="00FB72BE" w:rsidRDefault="00575418" w:rsidP="00750A88">
      <w:pPr>
        <w:tabs>
          <w:tab w:val="left" w:pos="7807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…/…/201</w:t>
      </w:r>
      <w:r w:rsidR="008F3229">
        <w:rPr>
          <w:rFonts w:ascii="Times New Roman" w:hAnsi="Times New Roman" w:cs="Times New Roman"/>
          <w:sz w:val="24"/>
          <w:szCs w:val="24"/>
        </w:rPr>
        <w:t>9</w:t>
      </w:r>
    </w:p>
    <w:p w:rsidR="00FB72BE" w:rsidRPr="00FB72BE" w:rsidRDefault="00FB72BE" w:rsidP="00FB72BE">
      <w:pPr>
        <w:rPr>
          <w:rFonts w:ascii="Times New Roman" w:hAnsi="Times New Roman" w:cs="Times New Roman"/>
          <w:sz w:val="24"/>
          <w:szCs w:val="24"/>
        </w:rPr>
      </w:pPr>
    </w:p>
    <w:p w:rsidR="00FB72BE" w:rsidRPr="00FB72BE" w:rsidRDefault="00FB72BE" w:rsidP="00FB72BE">
      <w:pPr>
        <w:rPr>
          <w:rFonts w:ascii="Times New Roman" w:hAnsi="Times New Roman" w:cs="Times New Roman"/>
          <w:sz w:val="24"/>
          <w:szCs w:val="24"/>
        </w:rPr>
      </w:pPr>
    </w:p>
    <w:p w:rsidR="00FB72BE" w:rsidRPr="00FB72BE" w:rsidRDefault="00FB72BE" w:rsidP="00FB72BE">
      <w:pPr>
        <w:rPr>
          <w:rFonts w:ascii="Times New Roman" w:hAnsi="Times New Roman" w:cs="Times New Roman"/>
          <w:sz w:val="24"/>
          <w:szCs w:val="24"/>
        </w:rPr>
      </w:pPr>
    </w:p>
    <w:p w:rsidR="00FB72BE" w:rsidRDefault="00575418" w:rsidP="00FB72BE">
      <w:pPr>
        <w:tabs>
          <w:tab w:val="left" w:pos="1596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NİSA </w:t>
      </w:r>
      <w:r w:rsidR="00FB72BE" w:rsidRPr="00FB72BE">
        <w:rPr>
          <w:rFonts w:ascii="Times New Roman" w:hAnsi="Times New Roman" w:cs="Times New Roman"/>
          <w:sz w:val="24"/>
          <w:szCs w:val="24"/>
        </w:rPr>
        <w:t>CELAL</w:t>
      </w:r>
      <w:r w:rsidR="00FB72BE">
        <w:rPr>
          <w:rFonts w:ascii="Times New Roman" w:hAnsi="Times New Roman" w:cs="Times New Roman"/>
          <w:sz w:val="24"/>
          <w:szCs w:val="24"/>
        </w:rPr>
        <w:t xml:space="preserve"> BAYAR ÜNİVERSİTESİ</w:t>
      </w:r>
    </w:p>
    <w:p w:rsidR="00395C18" w:rsidRDefault="008F3229" w:rsidP="00FB72BE">
      <w:pPr>
        <w:tabs>
          <w:tab w:val="left" w:pos="1596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ÜHENDİSLİK </w:t>
      </w:r>
      <w:r w:rsidR="00FB72BE">
        <w:rPr>
          <w:rFonts w:ascii="Times New Roman" w:hAnsi="Times New Roman" w:cs="Times New Roman"/>
          <w:sz w:val="24"/>
          <w:szCs w:val="24"/>
        </w:rPr>
        <w:t>FAKÜLTESİNE</w:t>
      </w:r>
      <w:r w:rsidR="00FB72BE" w:rsidRPr="00FB72B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B72BE" w:rsidRDefault="00FB72BE" w:rsidP="00FB72BE">
      <w:pPr>
        <w:tabs>
          <w:tab w:val="left" w:pos="1596"/>
        </w:tabs>
        <w:jc w:val="center"/>
        <w:rPr>
          <w:rFonts w:ascii="Times New Roman" w:hAnsi="Times New Roman" w:cs="Times New Roman"/>
          <w:sz w:val="24"/>
          <w:szCs w:val="24"/>
        </w:rPr>
      </w:pPr>
    </w:p>
    <w:p w:rsidR="00FB72BE" w:rsidRDefault="008F3229" w:rsidP="00FB72BE">
      <w:pPr>
        <w:tabs>
          <w:tab w:val="left" w:pos="1596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kine Mühendisliği</w:t>
      </w:r>
      <w:r w:rsidR="00FB72BE">
        <w:rPr>
          <w:rFonts w:ascii="Times New Roman" w:hAnsi="Times New Roman" w:cs="Times New Roman"/>
          <w:sz w:val="24"/>
          <w:szCs w:val="24"/>
        </w:rPr>
        <w:t xml:space="preserve"> Bölümü ………………………</w:t>
      </w:r>
      <w:r w:rsidR="00575418">
        <w:rPr>
          <w:rFonts w:ascii="Times New Roman" w:hAnsi="Times New Roman" w:cs="Times New Roman"/>
          <w:sz w:val="24"/>
          <w:szCs w:val="24"/>
        </w:rPr>
        <w:t xml:space="preserve"> numaralı öğrenciniz</w:t>
      </w:r>
      <w:r w:rsidR="00FB72BE">
        <w:rPr>
          <w:rFonts w:ascii="Times New Roman" w:hAnsi="Times New Roman" w:cs="Times New Roman"/>
          <w:sz w:val="24"/>
          <w:szCs w:val="24"/>
        </w:rPr>
        <w:t xml:space="preserve">im. </w:t>
      </w:r>
      <w:proofErr w:type="spellStart"/>
      <w:r>
        <w:rPr>
          <w:rFonts w:ascii="Times New Roman" w:hAnsi="Times New Roman" w:cs="Times New Roman"/>
          <w:sz w:val="24"/>
          <w:szCs w:val="24"/>
        </w:rPr>
        <w:t>Erasmus</w:t>
      </w:r>
      <w:proofErr w:type="spellEnd"/>
      <w:r>
        <w:rPr>
          <w:rFonts w:ascii="Times New Roman" w:hAnsi="Times New Roman" w:cs="Times New Roman"/>
          <w:sz w:val="24"/>
          <w:szCs w:val="24"/>
        </w:rPr>
        <w:t>+</w:t>
      </w:r>
      <w:r w:rsidR="0079691C">
        <w:rPr>
          <w:rFonts w:ascii="Times New Roman" w:hAnsi="Times New Roman" w:cs="Times New Roman"/>
          <w:sz w:val="24"/>
          <w:szCs w:val="24"/>
        </w:rPr>
        <w:t xml:space="preserve"> </w:t>
      </w:r>
      <w:r w:rsidR="00750A88">
        <w:rPr>
          <w:rFonts w:ascii="Times New Roman" w:hAnsi="Times New Roman" w:cs="Times New Roman"/>
          <w:sz w:val="24"/>
          <w:szCs w:val="24"/>
        </w:rPr>
        <w:t>Öğrenci Öğren</w:t>
      </w:r>
      <w:r w:rsidR="00AC28F4">
        <w:rPr>
          <w:rFonts w:ascii="Times New Roman" w:hAnsi="Times New Roman" w:cs="Times New Roman"/>
          <w:sz w:val="24"/>
          <w:szCs w:val="24"/>
        </w:rPr>
        <w:t>im Hareketliliği kapsamında 20…/20…</w:t>
      </w:r>
      <w:r w:rsidR="00FB72BE">
        <w:rPr>
          <w:rFonts w:ascii="Times New Roman" w:hAnsi="Times New Roman" w:cs="Times New Roman"/>
          <w:sz w:val="24"/>
          <w:szCs w:val="24"/>
        </w:rPr>
        <w:t xml:space="preserve"> </w:t>
      </w:r>
      <w:r w:rsidR="00750A88">
        <w:rPr>
          <w:rFonts w:ascii="Times New Roman" w:hAnsi="Times New Roman" w:cs="Times New Roman"/>
          <w:sz w:val="24"/>
          <w:szCs w:val="24"/>
        </w:rPr>
        <w:t>a</w:t>
      </w:r>
      <w:r w:rsidR="00FB72BE">
        <w:rPr>
          <w:rFonts w:ascii="Times New Roman" w:hAnsi="Times New Roman" w:cs="Times New Roman"/>
          <w:sz w:val="24"/>
          <w:szCs w:val="24"/>
        </w:rPr>
        <w:t>kademik yılı, Güz / Bahar döneminde ……………………………………………………………</w:t>
      </w:r>
      <w:proofErr w:type="gramStart"/>
      <w:r w:rsidR="00FB72BE">
        <w:rPr>
          <w:rFonts w:ascii="Times New Roman" w:hAnsi="Times New Roman" w:cs="Times New Roman"/>
          <w:sz w:val="24"/>
          <w:szCs w:val="24"/>
        </w:rPr>
        <w:t>…….</w:t>
      </w:r>
      <w:proofErr w:type="gramEnd"/>
      <w:r w:rsidR="00FB72BE">
        <w:rPr>
          <w:rFonts w:ascii="Times New Roman" w:hAnsi="Times New Roman" w:cs="Times New Roman"/>
          <w:sz w:val="24"/>
          <w:szCs w:val="24"/>
        </w:rPr>
        <w:t>. Üniversitesinde eğitim göreceğim. Gideceğim kurumda alacağım derslerin bölümümdeki karşılıkları ekteki gibi olup, gitmeden önce akademik tanınmanın yapılarak Fakülte Kurulu Kararı alınması hususunda gereğini saygılarımla arz ederim.</w:t>
      </w:r>
    </w:p>
    <w:p w:rsidR="00FB72BE" w:rsidRDefault="00FB72BE" w:rsidP="00FB72BE">
      <w:pPr>
        <w:tabs>
          <w:tab w:val="left" w:pos="1596"/>
        </w:tabs>
        <w:jc w:val="both"/>
        <w:rPr>
          <w:rFonts w:ascii="Times New Roman" w:hAnsi="Times New Roman" w:cs="Times New Roman"/>
          <w:sz w:val="24"/>
          <w:szCs w:val="24"/>
        </w:rPr>
      </w:pPr>
    </w:p>
    <w:p w:rsidR="00FB72BE" w:rsidRDefault="00FB72BE" w:rsidP="00FB72BE">
      <w:pPr>
        <w:rPr>
          <w:rFonts w:ascii="Times New Roman" w:hAnsi="Times New Roman" w:cs="Times New Roman"/>
          <w:sz w:val="24"/>
          <w:szCs w:val="24"/>
        </w:rPr>
      </w:pPr>
    </w:p>
    <w:p w:rsidR="00FB72BE" w:rsidRDefault="00FB72BE" w:rsidP="00FB72BE">
      <w:pPr>
        <w:tabs>
          <w:tab w:val="left" w:pos="720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Öğrenci Adı Soyadı</w:t>
      </w:r>
    </w:p>
    <w:p w:rsidR="00403CAB" w:rsidRDefault="00403CAB" w:rsidP="00403CAB">
      <w:pPr>
        <w:tabs>
          <w:tab w:val="left" w:pos="720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İmza </w:t>
      </w:r>
    </w:p>
    <w:p w:rsidR="00FB72BE" w:rsidRPr="00FB72BE" w:rsidRDefault="00FB72BE" w:rsidP="00FB72BE">
      <w:pPr>
        <w:rPr>
          <w:rFonts w:ascii="Times New Roman" w:hAnsi="Times New Roman" w:cs="Times New Roman"/>
          <w:sz w:val="24"/>
          <w:szCs w:val="24"/>
        </w:rPr>
      </w:pPr>
    </w:p>
    <w:p w:rsidR="00FB72BE" w:rsidRDefault="00FB72BE" w:rsidP="00FB72BE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İletişim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8F3229" w:rsidRPr="008F3229" w:rsidRDefault="008F3229" w:rsidP="008F3229">
      <w:pPr>
        <w:pStyle w:val="AralkYok"/>
        <w:rPr>
          <w:rFonts w:ascii="Times New Roman" w:hAnsi="Times New Roman" w:cs="Times New Roman"/>
          <w:sz w:val="24"/>
          <w:szCs w:val="24"/>
        </w:rPr>
      </w:pPr>
      <w:r w:rsidRPr="008F3229">
        <w:rPr>
          <w:rFonts w:ascii="Times New Roman" w:hAnsi="Times New Roman" w:cs="Times New Roman"/>
          <w:sz w:val="24"/>
          <w:szCs w:val="24"/>
        </w:rPr>
        <w:t>Tel:</w:t>
      </w:r>
    </w:p>
    <w:p w:rsidR="008F3229" w:rsidRPr="008F3229" w:rsidRDefault="008F3229" w:rsidP="008F3229">
      <w:pPr>
        <w:pStyle w:val="AralkYok"/>
        <w:rPr>
          <w:rFonts w:ascii="Times New Roman" w:hAnsi="Times New Roman" w:cs="Times New Roman"/>
          <w:sz w:val="24"/>
          <w:szCs w:val="24"/>
        </w:rPr>
      </w:pPr>
      <w:r w:rsidRPr="008F3229">
        <w:rPr>
          <w:rFonts w:ascii="Times New Roman" w:hAnsi="Times New Roman" w:cs="Times New Roman"/>
          <w:sz w:val="24"/>
          <w:szCs w:val="24"/>
        </w:rPr>
        <w:t>E-Posta:</w:t>
      </w:r>
    </w:p>
    <w:p w:rsidR="008F3229" w:rsidRPr="008F3229" w:rsidRDefault="008F3229" w:rsidP="008F3229">
      <w:pPr>
        <w:pStyle w:val="AralkYok"/>
        <w:rPr>
          <w:rFonts w:ascii="Times New Roman" w:hAnsi="Times New Roman" w:cs="Times New Roman"/>
          <w:sz w:val="24"/>
          <w:szCs w:val="24"/>
        </w:rPr>
      </w:pPr>
      <w:r w:rsidRPr="008F3229">
        <w:rPr>
          <w:rFonts w:ascii="Times New Roman" w:hAnsi="Times New Roman" w:cs="Times New Roman"/>
          <w:sz w:val="24"/>
          <w:szCs w:val="24"/>
        </w:rPr>
        <w:t>Adres:</w:t>
      </w:r>
    </w:p>
    <w:p w:rsidR="00FB72BE" w:rsidRDefault="00FB72BE" w:rsidP="00FB72BE">
      <w:pPr>
        <w:rPr>
          <w:rFonts w:ascii="Times New Roman" w:hAnsi="Times New Roman" w:cs="Times New Roman"/>
          <w:sz w:val="24"/>
          <w:szCs w:val="24"/>
        </w:rPr>
      </w:pPr>
    </w:p>
    <w:p w:rsidR="00FB72BE" w:rsidRDefault="00FB72BE" w:rsidP="00FB72BE">
      <w:pPr>
        <w:rPr>
          <w:rFonts w:ascii="Times New Roman" w:hAnsi="Times New Roman" w:cs="Times New Roman"/>
          <w:sz w:val="24"/>
          <w:szCs w:val="24"/>
        </w:rPr>
      </w:pPr>
    </w:p>
    <w:p w:rsidR="008F3229" w:rsidRDefault="008F3229" w:rsidP="00FB72BE">
      <w:pPr>
        <w:rPr>
          <w:rFonts w:ascii="Times New Roman" w:hAnsi="Times New Roman" w:cs="Times New Roman"/>
          <w:sz w:val="24"/>
          <w:szCs w:val="24"/>
        </w:rPr>
      </w:pPr>
    </w:p>
    <w:p w:rsidR="008F3229" w:rsidRDefault="008F3229" w:rsidP="00FB72BE">
      <w:pPr>
        <w:rPr>
          <w:rFonts w:ascii="Times New Roman" w:hAnsi="Times New Roman" w:cs="Times New Roman"/>
          <w:sz w:val="24"/>
          <w:szCs w:val="24"/>
        </w:rPr>
      </w:pPr>
    </w:p>
    <w:p w:rsidR="00206FE2" w:rsidRDefault="00FB72BE" w:rsidP="00FB72BE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Ek</w:t>
      </w:r>
      <w:r w:rsidR="00206FE2">
        <w:rPr>
          <w:rFonts w:ascii="Times New Roman" w:hAnsi="Times New Roman" w:cs="Times New Roman"/>
          <w:sz w:val="24"/>
          <w:szCs w:val="24"/>
        </w:rPr>
        <w:t>ler</w:t>
      </w:r>
      <w:r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:rsidR="00FB72BE" w:rsidRPr="00206FE2" w:rsidRDefault="00FB72BE" w:rsidP="00206FE2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06FE2">
        <w:rPr>
          <w:rFonts w:ascii="Times New Roman" w:hAnsi="Times New Roman" w:cs="Times New Roman"/>
          <w:sz w:val="24"/>
          <w:szCs w:val="24"/>
        </w:rPr>
        <w:t>Akademik Eşleştirme Tablosu (1 sayfa)</w:t>
      </w:r>
    </w:p>
    <w:p w:rsidR="00750A88" w:rsidRDefault="00206FE2" w:rsidP="00206FE2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arning </w:t>
      </w:r>
      <w:proofErr w:type="spellStart"/>
      <w:r>
        <w:rPr>
          <w:rFonts w:ascii="Times New Roman" w:hAnsi="Times New Roman" w:cs="Times New Roman"/>
          <w:sz w:val="24"/>
          <w:szCs w:val="24"/>
        </w:rPr>
        <w:t>Agreeme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tokopisi (… sayfa)</w:t>
      </w:r>
    </w:p>
    <w:p w:rsidR="008F3229" w:rsidRDefault="0079691C" w:rsidP="0079691C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nskript (2 sayfa)</w:t>
      </w:r>
    </w:p>
    <w:p w:rsidR="008F3229" w:rsidRDefault="008F3229" w:rsidP="008F3229">
      <w:pPr>
        <w:rPr>
          <w:rFonts w:ascii="Times New Roman" w:hAnsi="Times New Roman" w:cs="Times New Roman"/>
          <w:sz w:val="24"/>
          <w:szCs w:val="24"/>
        </w:rPr>
        <w:sectPr w:rsidR="008F3229" w:rsidSect="008F3229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oKlavuzu"/>
        <w:tblW w:w="15458" w:type="dxa"/>
        <w:tblInd w:w="-601" w:type="dxa"/>
        <w:tblLook w:val="04A0" w:firstRow="1" w:lastRow="0" w:firstColumn="1" w:lastColumn="0" w:noHBand="0" w:noVBand="1"/>
      </w:tblPr>
      <w:tblGrid>
        <w:gridCol w:w="1208"/>
        <w:gridCol w:w="2501"/>
        <w:gridCol w:w="3005"/>
        <w:gridCol w:w="1074"/>
        <w:gridCol w:w="1303"/>
        <w:gridCol w:w="2263"/>
        <w:gridCol w:w="3276"/>
        <w:gridCol w:w="828"/>
      </w:tblGrid>
      <w:tr w:rsidR="008F3229" w:rsidTr="008F3229">
        <w:trPr>
          <w:trHeight w:val="413"/>
        </w:trPr>
        <w:tc>
          <w:tcPr>
            <w:tcW w:w="15458" w:type="dxa"/>
            <w:gridSpan w:val="8"/>
            <w:vAlign w:val="center"/>
          </w:tcPr>
          <w:p w:rsidR="008F3229" w:rsidRPr="00A2563C" w:rsidRDefault="008F3229" w:rsidP="008F3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563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KADEMİK EŞLEŞTİRME TABLOSU</w:t>
            </w:r>
          </w:p>
        </w:tc>
      </w:tr>
      <w:tr w:rsidR="008F3229" w:rsidTr="008F3229">
        <w:trPr>
          <w:trHeight w:val="413"/>
        </w:trPr>
        <w:tc>
          <w:tcPr>
            <w:tcW w:w="3709" w:type="dxa"/>
            <w:gridSpan w:val="2"/>
            <w:vAlign w:val="center"/>
          </w:tcPr>
          <w:p w:rsidR="008F3229" w:rsidRPr="00A2563C" w:rsidRDefault="008F3229" w:rsidP="008F3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Öğrenci Adı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oyadı :</w:t>
            </w:r>
            <w:proofErr w:type="gramEnd"/>
          </w:p>
        </w:tc>
        <w:tc>
          <w:tcPr>
            <w:tcW w:w="4079" w:type="dxa"/>
            <w:gridSpan w:val="2"/>
            <w:vAlign w:val="center"/>
          </w:tcPr>
          <w:p w:rsidR="008F3229" w:rsidRPr="00A2563C" w:rsidRDefault="008F3229" w:rsidP="008F3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66" w:type="dxa"/>
            <w:gridSpan w:val="2"/>
            <w:vAlign w:val="center"/>
          </w:tcPr>
          <w:p w:rsidR="008F3229" w:rsidRPr="00A2563C" w:rsidRDefault="008F3229" w:rsidP="008F3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Öğrenci Numarası:</w:t>
            </w:r>
          </w:p>
        </w:tc>
        <w:tc>
          <w:tcPr>
            <w:tcW w:w="4104" w:type="dxa"/>
            <w:gridSpan w:val="2"/>
            <w:vAlign w:val="center"/>
          </w:tcPr>
          <w:p w:rsidR="008F3229" w:rsidRPr="00A2563C" w:rsidRDefault="008F3229" w:rsidP="008F3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F3229" w:rsidTr="008F3229">
        <w:trPr>
          <w:trHeight w:val="377"/>
        </w:trPr>
        <w:tc>
          <w:tcPr>
            <w:tcW w:w="7788" w:type="dxa"/>
            <w:gridSpan w:val="4"/>
            <w:vAlign w:val="center"/>
          </w:tcPr>
          <w:p w:rsidR="008F3229" w:rsidRPr="00A2563C" w:rsidRDefault="008F3229" w:rsidP="008F3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563C">
              <w:rPr>
                <w:rFonts w:ascii="Times New Roman" w:hAnsi="Times New Roman" w:cs="Times New Roman"/>
                <w:sz w:val="24"/>
                <w:szCs w:val="24"/>
              </w:rPr>
              <w:t>MANİSA CELAL BAYAR ÜNİVERSİTESİ</w:t>
            </w:r>
          </w:p>
        </w:tc>
        <w:tc>
          <w:tcPr>
            <w:tcW w:w="7670" w:type="dxa"/>
            <w:gridSpan w:val="4"/>
            <w:vAlign w:val="center"/>
          </w:tcPr>
          <w:p w:rsidR="008F3229" w:rsidRPr="00A2563C" w:rsidRDefault="008F3229" w:rsidP="008F3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…………… UNIVERSITY</w:t>
            </w:r>
          </w:p>
        </w:tc>
      </w:tr>
      <w:tr w:rsidR="008F3229" w:rsidTr="001057E2">
        <w:trPr>
          <w:trHeight w:val="407"/>
        </w:trPr>
        <w:tc>
          <w:tcPr>
            <w:tcW w:w="1208" w:type="dxa"/>
            <w:vAlign w:val="center"/>
          </w:tcPr>
          <w:p w:rsidR="008F3229" w:rsidRPr="00750A88" w:rsidRDefault="008F3229" w:rsidP="008F3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0A88">
              <w:rPr>
                <w:rFonts w:ascii="Times New Roman" w:hAnsi="Times New Roman" w:cs="Times New Roman"/>
                <w:sz w:val="24"/>
                <w:szCs w:val="24"/>
              </w:rPr>
              <w:t>KOD</w:t>
            </w:r>
          </w:p>
        </w:tc>
        <w:tc>
          <w:tcPr>
            <w:tcW w:w="5506" w:type="dxa"/>
            <w:gridSpan w:val="2"/>
            <w:vAlign w:val="center"/>
          </w:tcPr>
          <w:p w:rsidR="008F3229" w:rsidRPr="00750A88" w:rsidRDefault="008F3229" w:rsidP="008F322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50A88">
              <w:rPr>
                <w:rFonts w:ascii="Times New Roman" w:hAnsi="Times New Roman" w:cs="Times New Roman"/>
                <w:sz w:val="24"/>
                <w:szCs w:val="24"/>
              </w:rPr>
              <w:t>DERSİN ADI</w:t>
            </w:r>
          </w:p>
        </w:tc>
        <w:tc>
          <w:tcPr>
            <w:tcW w:w="1074" w:type="dxa"/>
            <w:vAlign w:val="center"/>
          </w:tcPr>
          <w:p w:rsidR="008F3229" w:rsidRPr="00750A88" w:rsidRDefault="008F3229" w:rsidP="008F322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50A88">
              <w:rPr>
                <w:rFonts w:ascii="Times New Roman" w:hAnsi="Times New Roman" w:cs="Times New Roman"/>
                <w:sz w:val="16"/>
                <w:szCs w:val="16"/>
              </w:rPr>
              <w:t>AKTS</w:t>
            </w:r>
          </w:p>
        </w:tc>
        <w:tc>
          <w:tcPr>
            <w:tcW w:w="1303" w:type="dxa"/>
            <w:vAlign w:val="center"/>
          </w:tcPr>
          <w:p w:rsidR="008F3229" w:rsidRPr="00750A88" w:rsidRDefault="008F3229" w:rsidP="008F3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0A88">
              <w:rPr>
                <w:rFonts w:ascii="Times New Roman" w:hAnsi="Times New Roman" w:cs="Times New Roman"/>
                <w:sz w:val="24"/>
                <w:szCs w:val="24"/>
              </w:rPr>
              <w:t>KOD</w:t>
            </w:r>
          </w:p>
        </w:tc>
        <w:tc>
          <w:tcPr>
            <w:tcW w:w="5539" w:type="dxa"/>
            <w:gridSpan w:val="2"/>
            <w:vAlign w:val="center"/>
          </w:tcPr>
          <w:p w:rsidR="008F3229" w:rsidRPr="00750A88" w:rsidRDefault="008F3229" w:rsidP="008F322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50A88">
              <w:rPr>
                <w:rFonts w:ascii="Times New Roman" w:hAnsi="Times New Roman" w:cs="Times New Roman"/>
                <w:sz w:val="24"/>
                <w:szCs w:val="24"/>
              </w:rPr>
              <w:t>DERSİN ADI</w:t>
            </w:r>
          </w:p>
        </w:tc>
        <w:tc>
          <w:tcPr>
            <w:tcW w:w="828" w:type="dxa"/>
            <w:vAlign w:val="center"/>
          </w:tcPr>
          <w:p w:rsidR="008F3229" w:rsidRPr="00750A88" w:rsidRDefault="008F3229" w:rsidP="008F322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F3229">
              <w:rPr>
                <w:rFonts w:ascii="Times New Roman" w:hAnsi="Times New Roman" w:cs="Times New Roman"/>
                <w:sz w:val="16"/>
                <w:szCs w:val="16"/>
              </w:rPr>
              <w:t>AKTS</w:t>
            </w:r>
          </w:p>
        </w:tc>
      </w:tr>
      <w:tr w:rsidR="008F3229" w:rsidTr="00323567">
        <w:trPr>
          <w:trHeight w:val="431"/>
        </w:trPr>
        <w:tc>
          <w:tcPr>
            <w:tcW w:w="1208" w:type="dxa"/>
            <w:vAlign w:val="center"/>
          </w:tcPr>
          <w:p w:rsidR="008F3229" w:rsidRPr="00201C1B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06" w:type="dxa"/>
            <w:gridSpan w:val="2"/>
            <w:vAlign w:val="center"/>
          </w:tcPr>
          <w:p w:rsidR="008F3229" w:rsidRPr="00201C1B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  <w:vAlign w:val="center"/>
          </w:tcPr>
          <w:p w:rsidR="008F3229" w:rsidRPr="00187FF5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3" w:type="dxa"/>
            <w:vAlign w:val="center"/>
          </w:tcPr>
          <w:p w:rsidR="008F3229" w:rsidRPr="00201C1B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39" w:type="dxa"/>
            <w:gridSpan w:val="2"/>
            <w:vAlign w:val="center"/>
          </w:tcPr>
          <w:p w:rsidR="008F3229" w:rsidRPr="00201C1B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8" w:type="dxa"/>
            <w:vAlign w:val="center"/>
          </w:tcPr>
          <w:p w:rsidR="008F3229" w:rsidRPr="00187FF5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F3229" w:rsidTr="0081636C">
        <w:trPr>
          <w:trHeight w:val="522"/>
        </w:trPr>
        <w:tc>
          <w:tcPr>
            <w:tcW w:w="1208" w:type="dxa"/>
            <w:vAlign w:val="center"/>
          </w:tcPr>
          <w:p w:rsidR="008F3229" w:rsidRPr="00201C1B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06" w:type="dxa"/>
            <w:gridSpan w:val="2"/>
            <w:vAlign w:val="center"/>
          </w:tcPr>
          <w:p w:rsidR="008F3229" w:rsidRPr="00885B93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  <w:vAlign w:val="center"/>
          </w:tcPr>
          <w:p w:rsidR="008F3229" w:rsidRPr="00187FF5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3" w:type="dxa"/>
            <w:vAlign w:val="center"/>
          </w:tcPr>
          <w:p w:rsidR="008F3229" w:rsidRPr="00201C1B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39" w:type="dxa"/>
            <w:gridSpan w:val="2"/>
            <w:vAlign w:val="center"/>
          </w:tcPr>
          <w:p w:rsidR="008F3229" w:rsidRPr="00201C1B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8" w:type="dxa"/>
            <w:vAlign w:val="center"/>
          </w:tcPr>
          <w:p w:rsidR="008F3229" w:rsidRPr="00187FF5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F3229" w:rsidTr="00EF1C79">
        <w:trPr>
          <w:trHeight w:val="522"/>
        </w:trPr>
        <w:tc>
          <w:tcPr>
            <w:tcW w:w="1208" w:type="dxa"/>
            <w:vAlign w:val="center"/>
          </w:tcPr>
          <w:p w:rsidR="008F3229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06" w:type="dxa"/>
            <w:gridSpan w:val="2"/>
            <w:vAlign w:val="center"/>
          </w:tcPr>
          <w:p w:rsidR="008F3229" w:rsidRPr="00187FF5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  <w:vAlign w:val="center"/>
          </w:tcPr>
          <w:p w:rsidR="008F3229" w:rsidRPr="00187FF5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3" w:type="dxa"/>
            <w:vAlign w:val="center"/>
          </w:tcPr>
          <w:p w:rsidR="008F3229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39" w:type="dxa"/>
            <w:gridSpan w:val="2"/>
            <w:vAlign w:val="center"/>
          </w:tcPr>
          <w:p w:rsidR="008F3229" w:rsidRPr="00201C1B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8" w:type="dxa"/>
            <w:vAlign w:val="center"/>
          </w:tcPr>
          <w:p w:rsidR="008F3229" w:rsidRPr="00187FF5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F3229" w:rsidTr="00C968C9">
        <w:trPr>
          <w:trHeight w:val="522"/>
        </w:trPr>
        <w:tc>
          <w:tcPr>
            <w:tcW w:w="1208" w:type="dxa"/>
            <w:vAlign w:val="center"/>
          </w:tcPr>
          <w:p w:rsidR="008F3229" w:rsidRPr="00187FF5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06" w:type="dxa"/>
            <w:gridSpan w:val="2"/>
            <w:vAlign w:val="center"/>
          </w:tcPr>
          <w:p w:rsidR="008F3229" w:rsidRPr="00187FF5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  <w:vAlign w:val="center"/>
          </w:tcPr>
          <w:p w:rsidR="008F3229" w:rsidRPr="00187FF5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3" w:type="dxa"/>
            <w:vAlign w:val="center"/>
          </w:tcPr>
          <w:p w:rsidR="008F3229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39" w:type="dxa"/>
            <w:gridSpan w:val="2"/>
            <w:vAlign w:val="center"/>
          </w:tcPr>
          <w:p w:rsidR="008F3229" w:rsidRPr="00201C1B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8" w:type="dxa"/>
            <w:vAlign w:val="center"/>
          </w:tcPr>
          <w:p w:rsidR="008F3229" w:rsidRPr="00187FF5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F3229" w:rsidTr="00C746EF">
        <w:trPr>
          <w:trHeight w:val="522"/>
        </w:trPr>
        <w:tc>
          <w:tcPr>
            <w:tcW w:w="1208" w:type="dxa"/>
            <w:vAlign w:val="center"/>
          </w:tcPr>
          <w:p w:rsidR="008F3229" w:rsidRPr="00201C1B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06" w:type="dxa"/>
            <w:gridSpan w:val="2"/>
            <w:vAlign w:val="center"/>
          </w:tcPr>
          <w:p w:rsidR="008F3229" w:rsidRPr="00201C1B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  <w:vAlign w:val="center"/>
          </w:tcPr>
          <w:p w:rsidR="008F3229" w:rsidRPr="00187FF5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3" w:type="dxa"/>
            <w:vAlign w:val="center"/>
          </w:tcPr>
          <w:p w:rsidR="008F3229" w:rsidRPr="00201C1B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39" w:type="dxa"/>
            <w:gridSpan w:val="2"/>
            <w:vAlign w:val="center"/>
          </w:tcPr>
          <w:p w:rsidR="008F3229" w:rsidRPr="00201C1B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8" w:type="dxa"/>
            <w:vAlign w:val="center"/>
          </w:tcPr>
          <w:p w:rsidR="008F3229" w:rsidRPr="00187FF5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F3229" w:rsidTr="005D04D6">
        <w:trPr>
          <w:trHeight w:val="522"/>
        </w:trPr>
        <w:tc>
          <w:tcPr>
            <w:tcW w:w="1208" w:type="dxa"/>
            <w:vAlign w:val="center"/>
          </w:tcPr>
          <w:p w:rsidR="008F3229" w:rsidRPr="00201C1B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06" w:type="dxa"/>
            <w:gridSpan w:val="2"/>
            <w:vAlign w:val="center"/>
          </w:tcPr>
          <w:p w:rsidR="008F3229" w:rsidRPr="00201C1B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  <w:vAlign w:val="center"/>
          </w:tcPr>
          <w:p w:rsidR="008F3229" w:rsidRPr="00187FF5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3" w:type="dxa"/>
            <w:vAlign w:val="center"/>
          </w:tcPr>
          <w:p w:rsidR="008F3229" w:rsidRPr="00201C1B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39" w:type="dxa"/>
            <w:gridSpan w:val="2"/>
            <w:vAlign w:val="center"/>
          </w:tcPr>
          <w:p w:rsidR="008F3229" w:rsidRPr="00201C1B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8" w:type="dxa"/>
            <w:vAlign w:val="center"/>
          </w:tcPr>
          <w:p w:rsidR="008F3229" w:rsidRPr="00187FF5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F3229" w:rsidTr="00B31C9A">
        <w:trPr>
          <w:trHeight w:val="522"/>
        </w:trPr>
        <w:tc>
          <w:tcPr>
            <w:tcW w:w="1208" w:type="dxa"/>
            <w:vAlign w:val="center"/>
          </w:tcPr>
          <w:p w:rsidR="008F3229" w:rsidRPr="00201C1B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06" w:type="dxa"/>
            <w:gridSpan w:val="2"/>
            <w:vAlign w:val="center"/>
          </w:tcPr>
          <w:p w:rsidR="008F3229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  <w:vAlign w:val="center"/>
          </w:tcPr>
          <w:p w:rsidR="008F3229" w:rsidRPr="00187FF5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3" w:type="dxa"/>
            <w:vAlign w:val="center"/>
          </w:tcPr>
          <w:p w:rsidR="008F3229" w:rsidRPr="00201C1B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39" w:type="dxa"/>
            <w:gridSpan w:val="2"/>
            <w:vAlign w:val="center"/>
          </w:tcPr>
          <w:p w:rsidR="008F3229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8" w:type="dxa"/>
            <w:vAlign w:val="center"/>
          </w:tcPr>
          <w:p w:rsidR="008F3229" w:rsidRPr="00187FF5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F3229" w:rsidTr="00A06AB7">
        <w:trPr>
          <w:trHeight w:val="522"/>
        </w:trPr>
        <w:tc>
          <w:tcPr>
            <w:tcW w:w="1208" w:type="dxa"/>
            <w:vAlign w:val="center"/>
          </w:tcPr>
          <w:p w:rsidR="008F3229" w:rsidRPr="00201C1B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06" w:type="dxa"/>
            <w:gridSpan w:val="2"/>
            <w:vAlign w:val="center"/>
          </w:tcPr>
          <w:p w:rsidR="008F3229" w:rsidRPr="00201C1B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  <w:vAlign w:val="center"/>
          </w:tcPr>
          <w:p w:rsidR="008F3229" w:rsidRPr="00187FF5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3" w:type="dxa"/>
            <w:vAlign w:val="center"/>
          </w:tcPr>
          <w:p w:rsidR="008F3229" w:rsidRPr="00201C1B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39" w:type="dxa"/>
            <w:gridSpan w:val="2"/>
            <w:vAlign w:val="center"/>
          </w:tcPr>
          <w:p w:rsidR="008F3229" w:rsidRPr="00201C1B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8" w:type="dxa"/>
            <w:vAlign w:val="center"/>
          </w:tcPr>
          <w:p w:rsidR="008F3229" w:rsidRPr="00187FF5" w:rsidRDefault="008F3229" w:rsidP="008F32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F3229" w:rsidTr="005C7DD2">
        <w:trPr>
          <w:trHeight w:val="663"/>
        </w:trPr>
        <w:tc>
          <w:tcPr>
            <w:tcW w:w="6714" w:type="dxa"/>
            <w:gridSpan w:val="3"/>
            <w:vAlign w:val="center"/>
          </w:tcPr>
          <w:p w:rsidR="008F3229" w:rsidRPr="00750A88" w:rsidRDefault="008F3229" w:rsidP="008F3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PLAM AKTS</w:t>
            </w:r>
          </w:p>
        </w:tc>
        <w:tc>
          <w:tcPr>
            <w:tcW w:w="1074" w:type="dxa"/>
            <w:vAlign w:val="center"/>
          </w:tcPr>
          <w:p w:rsidR="008F3229" w:rsidRPr="00750A88" w:rsidRDefault="008F3229" w:rsidP="008F3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42" w:type="dxa"/>
            <w:gridSpan w:val="3"/>
            <w:vAlign w:val="center"/>
          </w:tcPr>
          <w:p w:rsidR="008F3229" w:rsidRPr="00750A88" w:rsidRDefault="008F3229" w:rsidP="008F3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PLAM AKTS</w:t>
            </w:r>
          </w:p>
        </w:tc>
        <w:tc>
          <w:tcPr>
            <w:tcW w:w="828" w:type="dxa"/>
            <w:vAlign w:val="center"/>
          </w:tcPr>
          <w:p w:rsidR="008F3229" w:rsidRPr="00750A88" w:rsidRDefault="008F3229" w:rsidP="008F3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79691C" w:rsidRDefault="0079691C" w:rsidP="00750A88"/>
    <w:p w:rsidR="00B31C2D" w:rsidRDefault="00B31C2D" w:rsidP="00B31C2D">
      <w:pPr>
        <w:pStyle w:val="AralkYok"/>
        <w:ind w:left="11328" w:firstLine="708"/>
      </w:pPr>
    </w:p>
    <w:p w:rsidR="00B31C2D" w:rsidRDefault="00B31C2D" w:rsidP="00B31C2D">
      <w:pPr>
        <w:pStyle w:val="AralkYok"/>
        <w:ind w:left="11328" w:firstLine="708"/>
      </w:pPr>
    </w:p>
    <w:p w:rsidR="00B31C2D" w:rsidRDefault="00B31C2D" w:rsidP="00B31C2D">
      <w:pPr>
        <w:pStyle w:val="AralkYok"/>
        <w:ind w:left="11328" w:firstLine="708"/>
      </w:pPr>
    </w:p>
    <w:p w:rsidR="00B31C2D" w:rsidRDefault="00B31C2D" w:rsidP="00B31C2D">
      <w:pPr>
        <w:pStyle w:val="AralkYok"/>
        <w:ind w:left="11328" w:firstLine="708"/>
      </w:pPr>
    </w:p>
    <w:p w:rsidR="00B31C2D" w:rsidRDefault="00B31C2D" w:rsidP="00B31C2D">
      <w:pPr>
        <w:pStyle w:val="AralkYok"/>
        <w:ind w:left="11328" w:firstLine="708"/>
      </w:pPr>
      <w:r>
        <w:t>Onaylayan</w:t>
      </w:r>
    </w:p>
    <w:p w:rsidR="00750A88" w:rsidRPr="0079691C" w:rsidRDefault="00B31C2D" w:rsidP="00B31C2D">
      <w:pPr>
        <w:jc w:val="right"/>
      </w:pPr>
      <w:r>
        <w:t xml:space="preserve">Bölüm </w:t>
      </w:r>
      <w:proofErr w:type="spellStart"/>
      <w:r>
        <w:t>Erasmus</w:t>
      </w:r>
      <w:proofErr w:type="spellEnd"/>
      <w:r>
        <w:t>+ Koordinatörü</w:t>
      </w:r>
      <w:bookmarkStart w:id="0" w:name="_GoBack"/>
      <w:bookmarkEnd w:id="0"/>
    </w:p>
    <w:sectPr w:rsidR="00750A88" w:rsidRPr="0079691C" w:rsidSect="008F3229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92BE7" w:rsidRDefault="00292BE7" w:rsidP="00750A88">
      <w:pPr>
        <w:spacing w:after="0" w:line="240" w:lineRule="auto"/>
      </w:pPr>
      <w:r>
        <w:separator/>
      </w:r>
    </w:p>
  </w:endnote>
  <w:endnote w:type="continuationSeparator" w:id="0">
    <w:p w:rsidR="00292BE7" w:rsidRDefault="00292BE7" w:rsidP="00750A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92BE7" w:rsidRDefault="00292BE7" w:rsidP="00750A88">
      <w:pPr>
        <w:spacing w:after="0" w:line="240" w:lineRule="auto"/>
      </w:pPr>
      <w:r>
        <w:separator/>
      </w:r>
    </w:p>
  </w:footnote>
  <w:footnote w:type="continuationSeparator" w:id="0">
    <w:p w:rsidR="00292BE7" w:rsidRDefault="00292BE7" w:rsidP="00750A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9079FE"/>
    <w:multiLevelType w:val="hybridMultilevel"/>
    <w:tmpl w:val="A0F0AE0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1NzM0NjA2NrEwtzBR0lEKTi0uzszPAykwrgUAPU4N0CwAAAA="/>
  </w:docVars>
  <w:rsids>
    <w:rsidRoot w:val="00A2434D"/>
    <w:rsid w:val="00206FE2"/>
    <w:rsid w:val="00292BE7"/>
    <w:rsid w:val="00395C18"/>
    <w:rsid w:val="00403CAB"/>
    <w:rsid w:val="004418D8"/>
    <w:rsid w:val="00527449"/>
    <w:rsid w:val="0056674D"/>
    <w:rsid w:val="00575418"/>
    <w:rsid w:val="00750A88"/>
    <w:rsid w:val="0079691C"/>
    <w:rsid w:val="008F3229"/>
    <w:rsid w:val="00A2434D"/>
    <w:rsid w:val="00A7225A"/>
    <w:rsid w:val="00AC28F4"/>
    <w:rsid w:val="00B31C2D"/>
    <w:rsid w:val="00C605BB"/>
    <w:rsid w:val="00E76C7E"/>
    <w:rsid w:val="00F27135"/>
    <w:rsid w:val="00FB72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28A2B5"/>
  <w15:docId w15:val="{F1A0ABF9-A8E5-4FA9-9B7C-378AD34E64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206FE2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750A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50A88"/>
  </w:style>
  <w:style w:type="paragraph" w:styleId="AltBilgi">
    <w:name w:val="footer"/>
    <w:basedOn w:val="Normal"/>
    <w:link w:val="AltBilgiChar"/>
    <w:uiPriority w:val="99"/>
    <w:unhideWhenUsed/>
    <w:rsid w:val="00750A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50A88"/>
  </w:style>
  <w:style w:type="table" w:styleId="TabloKlavuzu">
    <w:name w:val="Table Grid"/>
    <w:basedOn w:val="NormalTablo"/>
    <w:uiPriority w:val="59"/>
    <w:rsid w:val="00750A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uiPriority w:val="1"/>
    <w:qFormat/>
    <w:rsid w:val="0079691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aim KURAL</cp:lastModifiedBy>
  <cp:revision>2</cp:revision>
  <dcterms:created xsi:type="dcterms:W3CDTF">2019-12-04T10:10:00Z</dcterms:created>
  <dcterms:modified xsi:type="dcterms:W3CDTF">2019-12-04T10:10:00Z</dcterms:modified>
</cp:coreProperties>
</file>